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1-21</w:t>
      </w:r>
      <w:r>
        <w:t xml:space="preserve"> </w:t>
      </w:r>
      <w:r>
        <w:t xml:space="preserve">06:14:2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fcc456d185177922bf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1-21T06:14:27Z</dcterms:created>
  <dcterms:modified xsi:type="dcterms:W3CDTF">2024-01-21T06:1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1-21 06:14:20</vt:lpwstr>
  </property>
</Properties>
</file>